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A1A6B" w14:textId="77777777" w:rsidR="00F53E13" w:rsidRDefault="001443D4">
      <w:pPr>
        <w:pStyle w:val="Title"/>
      </w:pPr>
      <w:r>
        <w:t>Data Importying and Tidying Homework</w:t>
      </w:r>
    </w:p>
    <w:p w14:paraId="1B8458AF" w14:textId="77777777" w:rsidR="00F53E13" w:rsidRDefault="001443D4">
      <w:pPr>
        <w:pStyle w:val="FirstParagraph"/>
      </w:pPr>
      <w:r>
        <w:t>These problems give you some additional practice importing and tidying data for analysis in R.</w:t>
      </w:r>
    </w:p>
    <w:p w14:paraId="3F4AF4EF" w14:textId="77777777" w:rsidR="00F53E13" w:rsidRDefault="001443D4">
      <w:pPr>
        <w:pStyle w:val="BodyText"/>
      </w:pPr>
      <w:r>
        <w:t xml:space="preserve">On Canvas, I’ve posted a dataset </w:t>
      </w:r>
      <w:r>
        <w:rPr>
          <w:rStyle w:val="VerbatimChar"/>
        </w:rPr>
        <w:t>us_avg_tuition.xlsx</w:t>
      </w:r>
      <w:r>
        <w:t xml:space="preserve"> </w:t>
      </w:r>
      <w:r>
        <w:t>that gives the average tuition cost for each state. In particular, it shows the average tuition and fees for a year of study at four-year public institutions yearly from 2004 until 2015.</w:t>
      </w:r>
    </w:p>
    <w:p w14:paraId="39A359FA" w14:textId="77777777" w:rsidR="00F53E13" w:rsidRDefault="001443D4">
      <w:pPr>
        <w:numPr>
          <w:ilvl w:val="0"/>
          <w:numId w:val="3"/>
        </w:numPr>
      </w:pPr>
      <w:r>
        <w:t>Read the data into R and turn it into a tidy dataset.</w:t>
      </w:r>
    </w:p>
    <w:p w14:paraId="4ABFADE7" w14:textId="77777777" w:rsidR="00F53E13" w:rsidRDefault="001443D4">
      <w:pPr>
        <w:numPr>
          <w:ilvl w:val="0"/>
          <w:numId w:val="3"/>
        </w:numPr>
      </w:pPr>
      <w:r>
        <w:t>Calculate the a</w:t>
      </w:r>
      <w:r>
        <w:t>verage tuition in each state across all years in the data, and sort it from highest to lowest. Do you notice any patterns?</w:t>
      </w:r>
    </w:p>
    <w:p w14:paraId="367F47D7" w14:textId="77777777" w:rsidR="00F53E13" w:rsidRDefault="001443D4">
      <w:pPr>
        <w:numPr>
          <w:ilvl w:val="0"/>
          <w:numId w:val="3"/>
        </w:numPr>
      </w:pPr>
      <w:r>
        <w:t xml:space="preserve">Plot the average tuition in each state using a bar chart, and arrange it from highest to lowest. </w:t>
      </w:r>
      <w:r>
        <w:rPr>
          <w:b/>
        </w:rPr>
        <w:t>Hint:</w:t>
      </w:r>
      <w:r>
        <w:t xml:space="preserve"> you’ll need to read the docume</w:t>
      </w:r>
      <w:r>
        <w:t xml:space="preserve">ntation for </w:t>
      </w:r>
      <w:r>
        <w:rPr>
          <w:rStyle w:val="VerbatimChar"/>
        </w:rPr>
        <w:t>geom_bar</w:t>
      </w:r>
      <w:r>
        <w:t xml:space="preserve"> to figure out what options to use. And to arrange the states in your plot, you’ll need to look up the </w:t>
      </w:r>
      <w:r>
        <w:rPr>
          <w:rStyle w:val="VerbatimChar"/>
        </w:rPr>
        <w:t>reorder</w:t>
      </w:r>
      <w:r>
        <w:t xml:space="preserve"> option in ggplot.</w:t>
      </w:r>
    </w:p>
    <w:p w14:paraId="4BF3E38A" w14:textId="77777777" w:rsidR="00F53E13" w:rsidRDefault="001443D4">
      <w:pPr>
        <w:pStyle w:val="Compact"/>
        <w:numPr>
          <w:ilvl w:val="0"/>
          <w:numId w:val="3"/>
        </w:numPr>
      </w:pPr>
      <w:r>
        <w:t>Does the average tuition cost decrease for any state? Which states have the largest/smallest increases over</w:t>
      </w:r>
      <w:r>
        <w:t xml:space="preserve"> this period? To adjust for the fact that states have very different tuition costs in 2004, calculate this in terms of percentage change. </w:t>
      </w:r>
      <w:r>
        <w:rPr>
          <w:b/>
        </w:rPr>
        <w:t>Hint:</w:t>
      </w:r>
      <w:r>
        <w:t xml:space="preserve"> Think about how </w:t>
      </w:r>
      <w:r>
        <w:rPr>
          <w:rStyle w:val="VerbatimChar"/>
        </w:rPr>
        <w:t>arrange()</w:t>
      </w:r>
      <w:r>
        <w:t xml:space="preserve"> combined with </w:t>
      </w:r>
      <w:r>
        <w:rPr>
          <w:rStyle w:val="VerbatimChar"/>
        </w:rPr>
        <w:t>first()</w:t>
      </w:r>
      <w:r>
        <w:t xml:space="preserve"> and </w:t>
      </w:r>
      <w:r>
        <w:rPr>
          <w:rStyle w:val="VerbatimChar"/>
        </w:rPr>
        <w:t>last()</w:t>
      </w:r>
      <w:r>
        <w:t xml:space="preserve"> would be helpful to calculating this change.</w:t>
      </w:r>
    </w:p>
    <w:p w14:paraId="666CF634" w14:textId="77777777" w:rsidR="00F53E13" w:rsidRDefault="001443D4">
      <w:pPr>
        <w:pStyle w:val="Compact"/>
        <w:numPr>
          <w:ilvl w:val="1"/>
          <w:numId w:val="4"/>
        </w:numPr>
      </w:pPr>
      <w:r>
        <w:t>Now cons</w:t>
      </w:r>
      <w:r>
        <w:t xml:space="preserve">ider which states have the largest/smallest increases in </w:t>
      </w:r>
      <w:r>
        <w:rPr>
          <w:i/>
        </w:rPr>
        <w:t>absolute</w:t>
      </w:r>
      <w:r>
        <w:t xml:space="preserve"> value (dollar amount) over this period. Are the states with the highest </w:t>
      </w:r>
      <w:r>
        <w:rPr>
          <w:i/>
        </w:rPr>
        <w:t>percent</w:t>
      </w:r>
      <w:r>
        <w:t xml:space="preserve"> change the same as the states with the highest </w:t>
      </w:r>
      <w:r>
        <w:rPr>
          <w:i/>
        </w:rPr>
        <w:t>absolute</w:t>
      </w:r>
      <w:r>
        <w:t xml:space="preserve"> change?</w:t>
      </w:r>
    </w:p>
    <w:p w14:paraId="7D2E1742" w14:textId="77777777" w:rsidR="00F53E13" w:rsidRDefault="001443D4">
      <w:pPr>
        <w:pStyle w:val="Compact"/>
        <w:numPr>
          <w:ilvl w:val="0"/>
          <w:numId w:val="3"/>
        </w:numPr>
      </w:pPr>
      <w:r>
        <w:t>Let’s get a closer look at a few states and th</w:t>
      </w:r>
      <w:r>
        <w:t>eir tuition trends. Explore the data and choose five states that have an interesting pattern. Justify why you chose these states.</w:t>
      </w:r>
    </w:p>
    <w:p w14:paraId="6C3F2E2B" w14:textId="5E7A7C9C" w:rsidR="00F53E13" w:rsidRDefault="001443D4">
      <w:pPr>
        <w:pStyle w:val="Compact"/>
        <w:numPr>
          <w:ilvl w:val="1"/>
          <w:numId w:val="5"/>
        </w:numPr>
      </w:pPr>
      <w:r>
        <w:t>Next, plot each state’s tuition change over time using a line graph. What can you conclude from the graph?</w:t>
      </w:r>
    </w:p>
    <w:p w14:paraId="1C0B59EB" w14:textId="7A855FC3" w:rsidR="00024B9C" w:rsidRDefault="00024B9C" w:rsidP="00024B9C">
      <w:pPr>
        <w:pStyle w:val="Compact"/>
      </w:pPr>
    </w:p>
    <w:p w14:paraId="69B7C269" w14:textId="49AA18AD" w:rsidR="00024B9C" w:rsidRDefault="00024B9C" w:rsidP="00024B9C">
      <w:pPr>
        <w:pStyle w:val="Compact"/>
      </w:pPr>
    </w:p>
    <w:p w14:paraId="1D817938" w14:textId="403A027D" w:rsidR="00024B9C" w:rsidRDefault="00024B9C" w:rsidP="00024B9C">
      <w:pPr>
        <w:pStyle w:val="Compact"/>
      </w:pPr>
      <w:r>
        <w:t>BONUS</w:t>
      </w:r>
      <w:r w:rsidR="00BC044A">
        <w:t xml:space="preserve"> QUESTION</w:t>
      </w:r>
      <w:r>
        <w:t>:</w:t>
      </w:r>
    </w:p>
    <w:p w14:paraId="281269DF" w14:textId="37A58943" w:rsidR="00024B9C" w:rsidRDefault="00033CA1" w:rsidP="00024B9C">
      <w:pPr>
        <w:pStyle w:val="Compact"/>
      </w:pPr>
      <w:r>
        <w:t>Show the tuition trends over time for all 50 states</w:t>
      </w:r>
      <w:r w:rsidR="00BC044A">
        <w:t xml:space="preserve"> all in one image</w:t>
      </w:r>
      <w:r>
        <w:t>, with each state in its own little graph. Make the line for the state that you are from (or pick a random state if you’re not from the US) a different color than all the other states.</w:t>
      </w:r>
    </w:p>
    <w:sectPr w:rsidR="00024B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B4F4A7" w14:textId="77777777" w:rsidR="001443D4" w:rsidRDefault="001443D4">
      <w:pPr>
        <w:spacing w:after="0"/>
      </w:pPr>
      <w:r>
        <w:separator/>
      </w:r>
    </w:p>
  </w:endnote>
  <w:endnote w:type="continuationSeparator" w:id="0">
    <w:p w14:paraId="63CFC493" w14:textId="77777777" w:rsidR="001443D4" w:rsidRDefault="001443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F559F5" w14:textId="77777777" w:rsidR="001443D4" w:rsidRDefault="001443D4">
      <w:r>
        <w:separator/>
      </w:r>
    </w:p>
  </w:footnote>
  <w:footnote w:type="continuationSeparator" w:id="0">
    <w:p w14:paraId="75393ADB" w14:textId="77777777" w:rsidR="001443D4" w:rsidRDefault="00144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CA9D35"/>
    <w:multiLevelType w:val="multilevel"/>
    <w:tmpl w:val="C262C14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166C9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155F4FC"/>
    <w:multiLevelType w:val="multilevel"/>
    <w:tmpl w:val="B1F493C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15F11D6"/>
    <w:multiLevelType w:val="multilevel"/>
    <w:tmpl w:val="2F38E2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4B9C"/>
    <w:rsid w:val="00033CA1"/>
    <w:rsid w:val="001443D4"/>
    <w:rsid w:val="004E29B3"/>
    <w:rsid w:val="00590D07"/>
    <w:rsid w:val="00784D58"/>
    <w:rsid w:val="008D6863"/>
    <w:rsid w:val="00B86B75"/>
    <w:rsid w:val="00BC044A"/>
    <w:rsid w:val="00BC48D5"/>
    <w:rsid w:val="00C36279"/>
    <w:rsid w:val="00E315A3"/>
    <w:rsid w:val="00F53E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F001EA"/>
  <w15:docId w15:val="{1DE08E7D-D435-E547-BA51-B682EF103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Importying and Tidying Homework</vt:lpstr>
    </vt:vector>
  </TitlesOfParts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Importying and Tidying Homework</dc:title>
  <dc:creator>Ashley Napier</dc:creator>
  <cp:lastModifiedBy>Ashley Napier</cp:lastModifiedBy>
  <cp:revision>2</cp:revision>
  <dcterms:created xsi:type="dcterms:W3CDTF">2020-04-11T16:21:00Z</dcterms:created>
  <dcterms:modified xsi:type="dcterms:W3CDTF">2020-04-11T16:21:00Z</dcterms:modified>
</cp:coreProperties>
</file>